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F7113" w14:textId="77777777" w:rsidR="00DE434A" w:rsidRPr="00A068AF" w:rsidRDefault="00CA0F04" w:rsidP="00DE434A">
      <w:pPr>
        <w:jc w:val="center"/>
        <w:rPr>
          <w:b/>
          <w:caps/>
          <w:sz w:val="48"/>
          <w:szCs w:val="48"/>
        </w:rPr>
      </w:pPr>
      <w:r w:rsidRPr="00A068AF">
        <w:rPr>
          <w:b/>
          <w:caps/>
          <w:sz w:val="48"/>
          <w:szCs w:val="48"/>
        </w:rPr>
        <w:t>Robin Chataut</w:t>
      </w:r>
    </w:p>
    <w:p w14:paraId="45F19E19" w14:textId="77777777" w:rsidR="00DE434A" w:rsidRPr="0065074E" w:rsidRDefault="00DE434A" w:rsidP="00E70CDF">
      <w:pPr>
        <w:pStyle w:val="Default"/>
        <w:rPr>
          <w:rFonts w:ascii="Times New Roman" w:hAnsi="Times New Roman" w:cs="Times New Roman"/>
          <w:b/>
          <w:bCs/>
        </w:rPr>
      </w:pPr>
    </w:p>
    <w:p w14:paraId="614B07C3" w14:textId="77777777" w:rsidR="00CA0F04" w:rsidRPr="00A068AF" w:rsidRDefault="00CA0F04" w:rsidP="00CA0F04">
      <w:pPr>
        <w:jc w:val="center"/>
        <w:rPr>
          <w:b/>
        </w:rPr>
      </w:pPr>
      <w:r w:rsidRPr="00A068AF">
        <w:t>117 South Bonnie Brae St, Apt A</w:t>
      </w:r>
    </w:p>
    <w:p w14:paraId="1675A626" w14:textId="77777777" w:rsidR="00CA0F04" w:rsidRPr="00A068AF" w:rsidRDefault="00CA0F04" w:rsidP="00CA0F04">
      <w:pPr>
        <w:jc w:val="center"/>
        <w:rPr>
          <w:b/>
        </w:rPr>
      </w:pPr>
      <w:r w:rsidRPr="00A068AF">
        <w:t>Denton TX</w:t>
      </w:r>
      <w:r w:rsidR="002269F4" w:rsidRPr="00A068AF">
        <w:t>, 76201</w:t>
      </w:r>
      <w:r w:rsidRPr="00A068AF">
        <w:t>, USA</w:t>
      </w:r>
    </w:p>
    <w:p w14:paraId="3A73BF45" w14:textId="77777777" w:rsidR="00CA0F04" w:rsidRPr="00A068AF" w:rsidRDefault="00CA0F04" w:rsidP="00CA0F04">
      <w:pPr>
        <w:jc w:val="center"/>
        <w:rPr>
          <w:b/>
        </w:rPr>
      </w:pPr>
      <w:r w:rsidRPr="00A068AF">
        <w:t>(940)-220-0158</w:t>
      </w:r>
    </w:p>
    <w:p w14:paraId="057D8E24" w14:textId="3560223B" w:rsidR="00F14A56" w:rsidRDefault="00543015" w:rsidP="00CA0F04">
      <w:pPr>
        <w:jc w:val="center"/>
      </w:pPr>
      <w:hyperlink r:id="rId7" w:history="1">
        <w:r w:rsidR="003B2BF8" w:rsidRPr="00940FEF">
          <w:rPr>
            <w:rStyle w:val="Hyperlink"/>
          </w:rPr>
          <w:t>rchataut@fitchburgstate.edu</w:t>
        </w:r>
      </w:hyperlink>
    </w:p>
    <w:p w14:paraId="3CC2A6E9" w14:textId="7AA54453" w:rsidR="00CA0F04" w:rsidRPr="00A068AF" w:rsidRDefault="00543015"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Robert Akl</w:t>
      </w:r>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Mr. Anil Verma,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r w:rsidR="00F54ECF">
        <w:rPr>
          <w:rFonts w:ascii="Times New Roman" w:hAnsi="Times New Roman" w:cs="Times New Roman"/>
          <w:bCs/>
        </w:rPr>
        <w:t>O</w:t>
      </w:r>
      <w:r w:rsidR="00F54ECF" w:rsidRPr="0065074E">
        <w:rPr>
          <w:rFonts w:ascii="Times New Roman" w:hAnsi="Times New Roman" w:cs="Times New Roman"/>
          <w:bCs/>
        </w:rPr>
        <w:t>ver</w:t>
      </w:r>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4FFBC7D4" w:rsidR="0013454C" w:rsidRPr="0065074E" w:rsidRDefault="0013454C" w:rsidP="0013454C">
      <w:pPr>
        <w:pStyle w:val="Default"/>
        <w:ind w:left="2880" w:hanging="2880"/>
        <w:rPr>
          <w:rStyle w:val="st"/>
          <w:rFonts w:ascii="Times New Roman" w:hAnsi="Times New Roman" w:cs="Times New Roman"/>
        </w:rPr>
      </w:pPr>
      <w:r>
        <w:rPr>
          <w:rStyle w:val="st"/>
          <w:rFonts w:ascii="Times New Roman" w:hAnsi="Times New Roman" w:cs="Times New Roman"/>
        </w:rPr>
        <w:t xml:space="preserve">Starting August </w:t>
      </w: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2F2C263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2017 - Present</w:t>
      </w:r>
      <w:r w:rsidRPr="0065074E">
        <w:rPr>
          <w:rStyle w:val="st"/>
          <w:rFonts w:ascii="Times New Roman" w:hAnsi="Times New Roman" w:cs="Times New Roman"/>
        </w:rPr>
        <w:tab/>
      </w:r>
      <w:r w:rsidRPr="0065074E">
        <w:rPr>
          <w:rStyle w:val="st"/>
          <w:rFonts w:ascii="Times New Roman" w:hAnsi="Times New Roman" w:cs="Times New Roman"/>
          <w:b/>
        </w:rPr>
        <w:t>Teaching Assistant/Assistant Instructor</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77777777"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623D25" w:rsidRPr="0065074E">
        <w:rPr>
          <w:rFonts w:ascii="Times New Roman" w:hAnsi="Times New Roman" w:cs="Times New Roman"/>
          <w:bCs/>
        </w:rPr>
        <w:t>Present</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Research on IoT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05018543" w14:textId="77777777" w:rsidR="0065074E" w:rsidRDefault="0065074E" w:rsidP="0065074E">
      <w:pPr>
        <w:numPr>
          <w:ilvl w:val="0"/>
          <w:numId w:val="13"/>
        </w:numPr>
        <w:pBdr>
          <w:top w:val="nil"/>
          <w:left w:val="nil"/>
          <w:bottom w:val="nil"/>
          <w:right w:val="nil"/>
          <w:between w:val="nil"/>
        </w:pBdr>
        <w:tabs>
          <w:tab w:val="left" w:pos="1080"/>
        </w:tabs>
        <w:spacing w:line="276" w:lineRule="auto"/>
      </w:pPr>
      <w:r w:rsidRPr="0065074E">
        <w:t xml:space="preserve">Research on </w:t>
      </w:r>
      <w:r>
        <w:t>Wireless Sensor Networks, RF and Microwaves</w:t>
      </w:r>
      <w:r w:rsidRPr="0065074E">
        <w:t xml:space="preserve"> </w:t>
      </w:r>
    </w:p>
    <w:p w14:paraId="1E12A4AE" w14:textId="2DE64240" w:rsidR="00A068AF" w:rsidRDefault="00A068AF" w:rsidP="00B05342">
      <w:pPr>
        <w:pStyle w:val="Default"/>
        <w:rPr>
          <w:rStyle w:val="st"/>
          <w:rFonts w:ascii="Times New Roman" w:hAnsi="Times New Roman" w:cs="Times New Roman"/>
          <w:b/>
          <w:bCs/>
        </w:rPr>
      </w:pPr>
    </w:p>
    <w:p w14:paraId="7588623F" w14:textId="08495320" w:rsidR="00B64C02" w:rsidRDefault="00B64C02" w:rsidP="00B05342">
      <w:pPr>
        <w:pStyle w:val="Default"/>
        <w:rPr>
          <w:rStyle w:val="st"/>
          <w:rFonts w:ascii="Times New Roman" w:hAnsi="Times New Roman" w:cs="Times New Roman"/>
          <w:b/>
          <w:bCs/>
        </w:rPr>
      </w:pP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0B69B1">
        <w:fldChar w:fldCharType="begin"/>
      </w:r>
      <w:r w:rsidR="000B69B1">
        <w:instrText xml:space="preserve"> HYPERLINK "https://cloudapks.com/app/ourapp.second.beautifulMinds.myapplication/" </w:instrText>
      </w:r>
      <w:r w:rsidR="000B69B1">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0B69B1">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Ordinator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34F981B5" w14:textId="77777777"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B45773" w14:textId="223ACC2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Student </w:t>
      </w:r>
    </w:p>
    <w:p w14:paraId="035388D0" w14:textId="76502CE9" w:rsidR="00625A1D" w:rsidRDefault="00625A1D" w:rsidP="00625A1D">
      <w:pPr>
        <w:pStyle w:val="Default"/>
        <w:ind w:left="1440"/>
        <w:rPr>
          <w:rStyle w:val="st"/>
          <w:rFonts w:ascii="Times New Roman" w:hAnsi="Times New Roman" w:cs="Times New Roman"/>
        </w:rPr>
      </w:pPr>
      <w:r>
        <w:rPr>
          <w:rStyle w:val="st"/>
          <w:rFonts w:ascii="Times New Roman" w:hAnsi="Times New Roman" w:cs="Times New Roman"/>
        </w:rPr>
        <w:t>Nominated for Outstanding Grad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77777777"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r w:rsidR="00B427CA" w:rsidRPr="0065074E">
        <w:rPr>
          <w:rStyle w:val="st"/>
          <w:rFonts w:ascii="Times New Roman" w:hAnsi="Times New Roman" w:cs="Times New Roman"/>
        </w:rPr>
        <w:t>.</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77615CE8" w14:textId="6D3626AA" w:rsidR="00625A1D" w:rsidRDefault="00625A1D" w:rsidP="00666480">
      <w:pPr>
        <w:pStyle w:val="Default"/>
        <w:rPr>
          <w:rStyle w:val="st"/>
          <w:rFonts w:ascii="Times New Roman" w:hAnsi="Times New Roman" w:cs="Times New Roman"/>
        </w:rPr>
      </w:pPr>
    </w:p>
    <w:p w14:paraId="517647A9" w14:textId="41A7FAA2" w:rsidR="00625A1D" w:rsidRDefault="00625A1D" w:rsidP="00666480">
      <w:pPr>
        <w:pStyle w:val="Default"/>
        <w:rPr>
          <w:rStyle w:val="st"/>
          <w:rFonts w:ascii="Times New Roman" w:hAnsi="Times New Roman" w:cs="Times New Roman"/>
        </w:rPr>
      </w:pPr>
    </w:p>
    <w:p w14:paraId="6446E354" w14:textId="77777777" w:rsidR="00625A1D" w:rsidRPr="0065074E" w:rsidRDefault="00625A1D"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038148C1" w:rsidR="001326C9" w:rsidRPr="007B6A5A"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417096B4" w14:textId="77777777" w:rsidR="000A19DA" w:rsidRDefault="000A19DA" w:rsidP="000A19DA">
      <w:pPr>
        <w:pStyle w:val="Title"/>
        <w:ind w:right="-360"/>
        <w:jc w:val="left"/>
        <w:rPr>
          <w:b/>
          <w:szCs w:val="24"/>
        </w:rPr>
      </w:pPr>
    </w:p>
    <w:p w14:paraId="175259D9" w14:textId="3A256F68" w:rsidR="000A19DA" w:rsidRDefault="000A19DA" w:rsidP="000A19DA">
      <w:pPr>
        <w:autoSpaceDE w:val="0"/>
        <w:autoSpaceDN w:val="0"/>
        <w:adjustRightInd w:val="0"/>
        <w:ind w:left="720" w:hanging="720"/>
        <w:jc w:val="both"/>
        <w:rPr>
          <w:b/>
        </w:rPr>
      </w:pPr>
      <w:r w:rsidRPr="0065074E">
        <w:t>P.</w:t>
      </w:r>
      <w:r>
        <w:t>11</w:t>
      </w:r>
      <w:r w:rsidRPr="0065074E">
        <w:tab/>
      </w:r>
      <w:r w:rsidRPr="000E6D8F">
        <w:rPr>
          <w:b/>
          <w:bCs/>
        </w:rPr>
        <w:t>R. Chataut</w:t>
      </w:r>
      <w:r w:rsidRPr="000E6D8F">
        <w:t>., R. Akl</w:t>
      </w:r>
      <w:r w:rsidRPr="000A19DA">
        <w:t xml:space="preserve">. </w:t>
      </w:r>
      <w:r w:rsidR="00BE768C" w:rsidRPr="000A19DA">
        <w:t>"</w:t>
      </w:r>
      <w:r w:rsidRPr="000A19DA">
        <w:t>An Efficient and Fair Scheduling for Downlink 5G Massive MIMO Systems,"</w:t>
      </w:r>
      <w:r w:rsidR="00BE768C">
        <w:t>.</w:t>
      </w:r>
      <w:r w:rsidRPr="000A19DA">
        <w:t xml:space="preserve">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01DAE347" w:rsidR="000E6D8F" w:rsidRPr="00477FA2" w:rsidRDefault="000E6D8F" w:rsidP="00477FA2">
      <w:pPr>
        <w:autoSpaceDE w:val="0"/>
        <w:autoSpaceDN w:val="0"/>
        <w:adjustRightInd w:val="0"/>
        <w:ind w:left="720" w:hanging="720"/>
        <w:jc w:val="both"/>
      </w:pPr>
      <w:r w:rsidRPr="0065074E">
        <w:t>P.</w:t>
      </w:r>
      <w:r>
        <w:t>10</w:t>
      </w:r>
      <w:r w:rsidRPr="0065074E">
        <w:tab/>
      </w:r>
      <w:r w:rsidRPr="000E6D8F">
        <w:rPr>
          <w:b/>
          <w:bCs/>
        </w:rPr>
        <w:t>R. Chataut</w:t>
      </w:r>
      <w:r w:rsidRPr="000E6D8F">
        <w:t>., R. Akl.</w:t>
      </w:r>
      <w:r>
        <w:t xml:space="preserve"> </w:t>
      </w:r>
      <w:r w:rsidRPr="000E6D8F">
        <w:t>"</w:t>
      </w:r>
      <w:r w:rsidR="00477FA2" w:rsidRPr="00477FA2">
        <w:t xml:space="preserve"> </w:t>
      </w:r>
      <w:r w:rsidR="00477FA2">
        <w:t>Massive MIMO Systems for 5G and Beyond Networks: Overview, Recent Trends, Challenges, and Future Research Direction</w:t>
      </w:r>
      <w:r w:rsidRPr="000E6D8F">
        <w:t xml:space="preserve">," </w:t>
      </w:r>
      <w:r w:rsidR="00477FA2">
        <w:t xml:space="preserve">Sensors Special issue on </w:t>
      </w:r>
      <w:r w:rsidR="00477FA2" w:rsidRPr="00477FA2">
        <w:t>5G and beyond Cellular Networks for Intelligent Sensing Systems</w:t>
      </w:r>
      <w:r w:rsidR="00BE768C">
        <w:t>, 2020</w:t>
      </w:r>
      <w:r w:rsidRPr="000E6D8F">
        <w:t>.</w:t>
      </w:r>
    </w:p>
    <w:p w14:paraId="49C3833B" w14:textId="77777777" w:rsidR="000E6D8F" w:rsidRPr="0065074E" w:rsidRDefault="000E6D8F" w:rsidP="00666480">
      <w:pPr>
        <w:pStyle w:val="Title"/>
        <w:ind w:right="-360"/>
        <w:jc w:val="left"/>
        <w:rPr>
          <w:b/>
          <w:szCs w:val="24"/>
        </w:rPr>
      </w:pPr>
    </w:p>
    <w:p w14:paraId="7639E731" w14:textId="0BE1627D" w:rsidR="002D5661" w:rsidRPr="0065074E" w:rsidRDefault="00763FD6" w:rsidP="002D5661">
      <w:pPr>
        <w:autoSpaceDE w:val="0"/>
        <w:autoSpaceDN w:val="0"/>
        <w:adjustRightInd w:val="0"/>
        <w:ind w:left="720" w:hanging="720"/>
        <w:jc w:val="both"/>
      </w:pPr>
      <w:r w:rsidRPr="0065074E">
        <w:t>P.</w:t>
      </w:r>
      <w:r w:rsidR="001326C9">
        <w:t>9</w:t>
      </w:r>
      <w:r w:rsidRPr="0065074E">
        <w:tab/>
      </w:r>
      <w:r w:rsidR="002D5661" w:rsidRPr="0065074E">
        <w:rPr>
          <w:b/>
          <w:bCs/>
        </w:rPr>
        <w:t>R. Chataut</w:t>
      </w:r>
      <w:r w:rsidR="002D5661" w:rsidRPr="0065074E">
        <w:t xml:space="preserve">, R. Akl, M. Robaei " </w:t>
      </w:r>
      <w:bookmarkStart w:id="1" w:name="_Hlk29639669"/>
      <w:r w:rsidR="002D5661" w:rsidRPr="0065074E">
        <w:t>Accelerated and Preconditioned Refinement of Gauss-Seidel Method for Uplink Signal Detection in 5G Massive MIMO Systems,"</w:t>
      </w:r>
      <w:r w:rsidR="00242112">
        <w:t>.</w:t>
      </w:r>
      <w:r w:rsidR="002D5661" w:rsidRPr="0065074E">
        <w:t xml:space="preserve"> 2020 IEEE 8th Annual Computing and Communication Workshop and Conference (CCWC), Las Vegas, NV.</w:t>
      </w:r>
    </w:p>
    <w:bookmarkEnd w:id="1"/>
    <w:p w14:paraId="26674627" w14:textId="77777777" w:rsidR="00763FD6" w:rsidRPr="0065074E" w:rsidRDefault="00763FD6" w:rsidP="002D5661">
      <w:pPr>
        <w:autoSpaceDE w:val="0"/>
        <w:autoSpaceDN w:val="0"/>
        <w:adjustRightInd w:val="0"/>
        <w:jc w:val="both"/>
      </w:pPr>
    </w:p>
    <w:p w14:paraId="53AF24F0" w14:textId="7317D5FA" w:rsidR="00763FD6" w:rsidRDefault="00763FD6" w:rsidP="00763FD6">
      <w:pPr>
        <w:autoSpaceDE w:val="0"/>
        <w:autoSpaceDN w:val="0"/>
        <w:adjustRightInd w:val="0"/>
        <w:ind w:left="720" w:hanging="720"/>
        <w:jc w:val="both"/>
      </w:pPr>
      <w:r w:rsidRPr="0065074E">
        <w:t>P.</w:t>
      </w:r>
      <w:r w:rsidR="001326C9">
        <w:t>8</w:t>
      </w:r>
      <w:r w:rsidRPr="0065074E">
        <w:t xml:space="preserve"> </w:t>
      </w:r>
      <w:r w:rsidRPr="0065074E">
        <w:tab/>
      </w:r>
      <w:r w:rsidRPr="0065074E">
        <w:rPr>
          <w:b/>
          <w:bCs/>
        </w:rPr>
        <w:t>R. Chataut</w:t>
      </w:r>
      <w:r w:rsidRPr="0065074E">
        <w:t>, R. Akl,</w:t>
      </w:r>
      <w:r w:rsidR="00242112">
        <w:t xml:space="preserve"> </w:t>
      </w:r>
      <w:r w:rsidR="00242112" w:rsidRPr="00242112">
        <w:t xml:space="preserve">" Efficient and Low-Complexity Iterative </w:t>
      </w:r>
      <w:r w:rsidR="008463A5">
        <w:t>Detectors</w:t>
      </w:r>
      <w:r w:rsidR="00242112" w:rsidRPr="00242112">
        <w:t xml:space="preserve"> for 5G Massive MIMO Systems”. Submitted to IEEE </w:t>
      </w:r>
      <w:r w:rsidR="008463A5">
        <w:t>DICE 2020</w:t>
      </w:r>
      <w:r w:rsidR="00242112" w:rsidRPr="00242112">
        <w:t>.</w:t>
      </w:r>
    </w:p>
    <w:p w14:paraId="46A36F33" w14:textId="77777777" w:rsidR="001326C9" w:rsidRPr="0065074E" w:rsidRDefault="001326C9" w:rsidP="00763FD6">
      <w:pPr>
        <w:autoSpaceDE w:val="0"/>
        <w:autoSpaceDN w:val="0"/>
        <w:adjustRightInd w:val="0"/>
        <w:ind w:left="720" w:hanging="720"/>
        <w:jc w:val="both"/>
      </w:pPr>
    </w:p>
    <w:p w14:paraId="1DFB0D8A" w14:textId="23F57FC0" w:rsidR="006D7CEA" w:rsidRDefault="00763FD6" w:rsidP="00242112">
      <w:pPr>
        <w:autoSpaceDE w:val="0"/>
        <w:autoSpaceDN w:val="0"/>
        <w:adjustRightInd w:val="0"/>
        <w:ind w:left="720" w:hanging="720"/>
        <w:jc w:val="both"/>
      </w:pPr>
      <w:r w:rsidRPr="0065074E">
        <w:t>P.</w:t>
      </w:r>
      <w:r w:rsidR="001326C9">
        <w:t>7</w:t>
      </w:r>
      <w:r w:rsidRPr="0065074E">
        <w:tab/>
        <w:t xml:space="preserve">U.K. Dey, R. Akl, </w:t>
      </w:r>
      <w:r w:rsidRPr="0065074E">
        <w:rPr>
          <w:b/>
          <w:bCs/>
        </w:rPr>
        <w:t>R. Chataut</w:t>
      </w:r>
      <w:r w:rsidRPr="0065074E">
        <w:t xml:space="preserve"> </w:t>
      </w:r>
      <w:r w:rsidR="00242112" w:rsidRPr="00242112">
        <w:t>"High Throughput Vehicular Communication Using Spatial Multiplexing MIMO,"</w:t>
      </w:r>
      <w:r w:rsid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58733AB8"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Robaei, R. Akl, and </w:t>
      </w:r>
      <w:r w:rsidRPr="001326C9">
        <w:rPr>
          <w:b/>
          <w:bCs/>
        </w:rPr>
        <w:t>R. Chataut</w:t>
      </w:r>
      <w:r w:rsidRPr="001326C9">
        <w:t>. ."Adaptive Channel Estimation-Tracking for Millimeter-Wave Massive MIMO</w:t>
      </w:r>
      <w:r w:rsidR="000E6D8F" w:rsidRPr="001326C9">
        <w:t>"</w:t>
      </w:r>
      <w:r w:rsidRPr="001326C9">
        <w:t xml:space="preserve">, </w:t>
      </w:r>
      <w:r w:rsidR="000A19DA">
        <w:t xml:space="preserve">Submitted to </w:t>
      </w:r>
      <w:r w:rsidR="000E6D8F" w:rsidRPr="0065074E">
        <w:t>20</w:t>
      </w:r>
      <w:r w:rsidR="000E6D8F">
        <w:t>20</w:t>
      </w:r>
      <w:r w:rsidR="000E6D8F" w:rsidRPr="0065074E">
        <w:t xml:space="preserve"> IEEE 2</w:t>
      </w:r>
      <w:r w:rsidR="000E6D8F">
        <w:t>1</w:t>
      </w:r>
      <w:r w:rsidR="000E6D8F" w:rsidRPr="0065074E">
        <w:t>th Wireless and Microwave Technology Conference (WAMICON), Cocoa Beach, FL, USA</w:t>
      </w:r>
      <w:r w:rsidR="000E6D8F">
        <w:t>.</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R. Akl, "Channel Gain Based User Scheduling for 5G Massive MIMO Systems,”. 2019 IEEE 16th International Conference on Smart Cities: Improving Quality of Life Using ICT &amp; IoT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t xml:space="preserve">P.4 </w:t>
      </w:r>
      <w:r w:rsidRPr="0065074E">
        <w:tab/>
      </w:r>
      <w:r w:rsidRPr="0065074E">
        <w:rPr>
          <w:b/>
          <w:bCs/>
        </w:rPr>
        <w:t>R. Chataut</w:t>
      </w:r>
      <w:r w:rsidRPr="0065074E">
        <w:t>, R. Akl and U. K. Dey,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t>P.3</w:t>
      </w:r>
      <w:r w:rsidRPr="0065074E">
        <w:tab/>
      </w:r>
      <w:r w:rsidRPr="0065074E">
        <w:rPr>
          <w:b/>
          <w:bCs/>
        </w:rPr>
        <w:t>R. Chataut</w:t>
      </w:r>
      <w:r w:rsidR="00887201">
        <w:t>,</w:t>
      </w:r>
      <w:r w:rsidRPr="0065074E">
        <w:t xml:space="preserve"> R. Akl,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R. Akl,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56F67D1E" w:rsidR="00FE5BD1" w:rsidRPr="00F24164"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R. Akl, "Optimal Pilot Reuse Factor Based on User Environment in 5G Massive MIMO," 2018 IEEE 8th Annual Computing and Communication Workshop and Conference (CCWC), Las Vegas, NV, USA, 2018, pp. 845-851.</w:t>
      </w:r>
    </w:p>
    <w:p w14:paraId="0FADDCB7" w14:textId="0B792DE6"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lastRenderedPageBreak/>
        <w:t>Ph.D. Dissertation</w:t>
      </w:r>
      <w:r w:rsidRPr="00C600E6">
        <w:t xml:space="preserve">: </w:t>
      </w:r>
      <w:r w:rsidR="00EB26A0">
        <w:t xml:space="preserve"> </w:t>
      </w:r>
      <w:r w:rsidRPr="0065074E">
        <w:rPr>
          <w:bCs/>
        </w:rPr>
        <w:t>Optimization of Massive MIMO System for 5G</w:t>
      </w:r>
      <w:r w:rsidRPr="00C600E6">
        <w:rPr>
          <w:bCs/>
        </w:rPr>
        <w:t xml:space="preserve"> </w:t>
      </w:r>
      <w:r w:rsidRPr="0065074E">
        <w:rPr>
          <w:bCs/>
        </w:rPr>
        <w:t>Networks</w:t>
      </w:r>
    </w:p>
    <w:p w14:paraId="72D6DE20" w14:textId="157BD252"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Undergrad Thesis</w:t>
      </w:r>
      <w:r>
        <w:rPr>
          <w:bCs/>
        </w:rPr>
        <w:t xml:space="preserve"> : </w:t>
      </w:r>
      <w:r w:rsidR="00EB26A0">
        <w:rPr>
          <w:bCs/>
        </w:rPr>
        <w:t xml:space="preserve"> </w:t>
      </w:r>
      <w:r w:rsidRPr="0065074E">
        <w:rPr>
          <w:bCs/>
        </w:rPr>
        <w:t xml:space="preserve">Vehicle </w:t>
      </w:r>
      <w:r>
        <w:rPr>
          <w:bCs/>
        </w:rPr>
        <w:t>O</w:t>
      </w:r>
      <w:r w:rsidRPr="0065074E">
        <w:rPr>
          <w:bCs/>
        </w:rPr>
        <w:t xml:space="preserve">ver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40C15EE8" w14:textId="3E7DDE4F" w:rsidR="00F46460" w:rsidRDefault="004D12AA" w:rsidP="00D258C8">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Talks</w:t>
      </w:r>
    </w:p>
    <w:p w14:paraId="5562CD1C" w14:textId="1ED04ADC" w:rsidR="00574693" w:rsidRDefault="00574693" w:rsidP="00321D3E">
      <w:pPr>
        <w:pStyle w:val="Default"/>
        <w:jc w:val="both"/>
        <w:rPr>
          <w:rStyle w:val="A0"/>
          <w:rFonts w:ascii="Times New Roman" w:hAnsi="Times New Roman" w:cs="Times New Roman"/>
          <w:sz w:val="24"/>
          <w:szCs w:val="24"/>
        </w:rPr>
      </w:pPr>
    </w:p>
    <w:p w14:paraId="75953180" w14:textId="7BA1AEA7" w:rsidR="00C75A35" w:rsidRPr="0065074E" w:rsidRDefault="00C75A35" w:rsidP="00C75A35">
      <w:pPr>
        <w:spacing w:line="270" w:lineRule="atLeast"/>
        <w:ind w:left="1440" w:hanging="1440"/>
        <w:jc w:val="both"/>
        <w:textAlignment w:val="baseline"/>
      </w:pPr>
      <w:r>
        <w:t>May</w:t>
      </w:r>
      <w:r w:rsidRPr="0065074E">
        <w:t xml:space="preserve"> 20</w:t>
      </w:r>
      <w:r>
        <w:t>20</w:t>
      </w:r>
      <w:r w:rsidRPr="0065074E">
        <w:tab/>
      </w:r>
      <w:r w:rsidRPr="000A19DA">
        <w:t>An Efficient and Fair Scheduling for Downlink 5G Massive MIMO Systems</w:t>
      </w:r>
      <w:r>
        <w:t>.</w:t>
      </w:r>
      <w:r>
        <w:t xml:space="preserve"> The</w:t>
      </w:r>
      <w:r w:rsidRPr="000A19DA">
        <w:t xml:space="preserve"> 11th IEEE Texas Symposium on Wireless and Microwave Circuits and Systems (TSWMCS 2020)</w:t>
      </w:r>
      <w:r>
        <w:t xml:space="preserve">, </w:t>
      </w:r>
      <w:r>
        <w:t xml:space="preserve">Baylor University, </w:t>
      </w:r>
      <w:r>
        <w:t>Waco, Texas, USA</w:t>
      </w:r>
      <w:r w:rsidRPr="004309E5">
        <w:t>.</w:t>
      </w:r>
    </w:p>
    <w:p w14:paraId="60CAB622" w14:textId="77777777" w:rsidR="00C75A35" w:rsidRDefault="00C75A35" w:rsidP="00C75A35">
      <w:pPr>
        <w:spacing w:line="270" w:lineRule="atLeast"/>
        <w:jc w:val="both"/>
        <w:textAlignment w:val="baseline"/>
      </w:pPr>
    </w:p>
    <w:p w14:paraId="4E873D57" w14:textId="1FE9A0C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2019 IEEE 16th International Conference on Smart Cities: Improving Quality of Life Using ICT &amp; IoT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lastRenderedPageBreak/>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19DCF5AD" w14:textId="77777777" w:rsidR="00FE5BD1" w:rsidRPr="0065074E" w:rsidRDefault="00FE5BD1" w:rsidP="00FE5BD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p>
    <w:p w14:paraId="6959725F" w14:textId="77777777" w:rsidR="00FE5BD1" w:rsidRDefault="00FE5BD1" w:rsidP="00971B53">
      <w:pPr>
        <w:pStyle w:val="Default"/>
        <w:rPr>
          <w:rStyle w:val="st"/>
          <w:rFonts w:ascii="Times New Roman" w:hAnsi="Times New Roman" w:cs="Times New Roman"/>
        </w:rPr>
      </w:pPr>
    </w:p>
    <w:p w14:paraId="2785940F" w14:textId="77777777" w:rsidR="003B41A4" w:rsidRPr="0065074E" w:rsidRDefault="003B41A4" w:rsidP="003B41A4">
      <w:pPr>
        <w:pStyle w:val="Default"/>
        <w:ind w:left="2880" w:hanging="2160"/>
        <w:rPr>
          <w:rFonts w:ascii="Times New Roman" w:hAnsi="Times New Roman" w:cs="Times New Roman"/>
        </w:rPr>
      </w:pPr>
      <w:r w:rsidRPr="0065074E">
        <w:rPr>
          <w:rStyle w:val="st"/>
          <w:rFonts w:ascii="Times New Roman" w:hAnsi="Times New Roman" w:cs="Times New Roman"/>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Computer Architecture, Computer Networks, Digital Logic Design, Future Generation Networks, Introduction to Object-Oriented Programming, Introduction to Programming, IoT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IoT, Smart Cities, Vehicular Communication</w:t>
      </w:r>
    </w:p>
    <w:p w14:paraId="7E9A2190" w14:textId="77777777" w:rsidR="00450556" w:rsidRDefault="00450556" w:rsidP="002B4297">
      <w:pPr>
        <w:pStyle w:val="Default"/>
        <w:rPr>
          <w:rStyle w:val="st"/>
          <w:rFonts w:ascii="Times New Roman" w:hAnsi="Times New Roman" w:cs="Times New Roman"/>
        </w:rPr>
      </w:pP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lastRenderedPageBreak/>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Programming Language and Mathematical Packages: C/C++, Java, Python, Matlab,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Other: Simulink, Iotify, Verilog HDL, VHDL, Xilinx Foundation, ModelSim</w:t>
      </w:r>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1D49429C"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2019 IEEE 16th International Conference on Smart Cities: Improving Quality of Life Using ICT &amp; IoT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036CF131" w14:textId="77777777" w:rsidR="009808D7" w:rsidRDefault="0089240E" w:rsidP="009808D7">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UNT IEEE Society</w:t>
      </w:r>
    </w:p>
    <w:p w14:paraId="056DA2FF" w14:textId="77777777" w:rsidR="00643A03" w:rsidRDefault="00643A03" w:rsidP="009808D7">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2D4D3CD5" w14:textId="2F36E028" w:rsidR="00FE5BD1" w:rsidRDefault="00FE5BD1" w:rsidP="00C614FB">
      <w:pPr>
        <w:pStyle w:val="Default"/>
        <w:rPr>
          <w:rStyle w:val="st"/>
          <w:rFonts w:ascii="Times New Roman" w:hAnsi="Times New Roman" w:cs="Times New Roman"/>
        </w:rPr>
      </w:pPr>
    </w:p>
    <w:p w14:paraId="674228AB" w14:textId="701F1D28" w:rsidR="00063DAE" w:rsidRDefault="00063DAE" w:rsidP="00C614FB">
      <w:pPr>
        <w:pStyle w:val="Default"/>
        <w:rPr>
          <w:rStyle w:val="st"/>
          <w:rFonts w:ascii="Times New Roman" w:hAnsi="Times New Roman" w:cs="Times New Roman"/>
        </w:rPr>
      </w:pPr>
    </w:p>
    <w:p w14:paraId="74AE7D17" w14:textId="77777777" w:rsidR="00063DAE" w:rsidRDefault="00063DAE" w:rsidP="00C614FB">
      <w:pPr>
        <w:pStyle w:val="Default"/>
        <w:rPr>
          <w:rStyle w:val="st"/>
          <w:rFonts w:ascii="Times New Roman" w:hAnsi="Times New Roman" w:cs="Times New Roman"/>
        </w:rPr>
      </w:pPr>
    </w:p>
    <w:p w14:paraId="77DDA1AA" w14:textId="77777777" w:rsidR="009808D7" w:rsidRDefault="009808D7" w:rsidP="00130615">
      <w:pPr>
        <w:pStyle w:val="Default"/>
        <w:rPr>
          <w:rStyle w:val="st"/>
          <w:rFonts w:ascii="Times New Roman" w:hAnsi="Times New Roman" w:cs="Times New Roman"/>
        </w:rPr>
      </w:pPr>
    </w:p>
    <w:p w14:paraId="0C8FE1C2" w14:textId="77777777"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Robert Akl,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Kirill Morozov,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71FB8771" w14:textId="77777777" w:rsidR="00DE7895" w:rsidRPr="00DE7895"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p w14:paraId="5987F635" w14:textId="77777777" w:rsidR="009808D7" w:rsidRDefault="009808D7" w:rsidP="00DE7895">
      <w:pPr>
        <w:pStyle w:val="Default"/>
        <w:rPr>
          <w:rFonts w:ascii="Times New Roman" w:hAnsi="Times New Roman" w:cs="Times New Roman"/>
        </w:rPr>
      </w:pPr>
    </w:p>
    <w:p w14:paraId="4FFD2858" w14:textId="77777777" w:rsidR="00DE7895" w:rsidRDefault="00DE7895" w:rsidP="00DE7895">
      <w:pPr>
        <w:pStyle w:val="Default"/>
        <w:rPr>
          <w:rFonts w:ascii="Times New Roman" w:hAnsi="Times New Roman" w:cs="Times New Roman"/>
        </w:rPr>
      </w:pPr>
    </w:p>
    <w:sectPr w:rsidR="00DE7895"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EB87D" w14:textId="77777777" w:rsidR="00543015" w:rsidRDefault="00543015" w:rsidP="00A46751">
      <w:r>
        <w:separator/>
      </w:r>
    </w:p>
  </w:endnote>
  <w:endnote w:type="continuationSeparator" w:id="0">
    <w:p w14:paraId="177C9722" w14:textId="77777777" w:rsidR="00543015" w:rsidRDefault="00543015"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3A8B8" w14:textId="77777777"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760EB9">
      <w:rPr>
        <w:noProof/>
      </w:rPr>
      <w:t>4</w:t>
    </w:r>
    <w:r w:rsidRPr="00623D25">
      <w:fldChar w:fldCharType="end"/>
    </w:r>
    <w:r w:rsidRPr="00623D25">
      <w:t xml:space="preserve"> of </w:t>
    </w:r>
    <w:r w:rsidR="00543015">
      <w:fldChar w:fldCharType="begin"/>
    </w:r>
    <w:r w:rsidR="00543015">
      <w:instrText xml:space="preserve"> NUMPAGES  </w:instrText>
    </w:r>
    <w:r w:rsidR="00543015">
      <w:fldChar w:fldCharType="separate"/>
    </w:r>
    <w:r w:rsidR="00760EB9">
      <w:rPr>
        <w:noProof/>
      </w:rPr>
      <w:t>7</w:t>
    </w:r>
    <w:r w:rsidR="00543015">
      <w:rPr>
        <w:noProof/>
      </w:rPr>
      <w:fldChar w:fldCharType="end"/>
    </w:r>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FCC7E" w14:textId="77777777" w:rsidR="00543015" w:rsidRDefault="00543015" w:rsidP="00A46751">
      <w:r>
        <w:separator/>
      </w:r>
    </w:p>
  </w:footnote>
  <w:footnote w:type="continuationSeparator" w:id="0">
    <w:p w14:paraId="2165600D" w14:textId="77777777" w:rsidR="00543015" w:rsidRDefault="00543015"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jM2s7AwMrUwtjBR0lEKTi0uzszPAykwNK8FAKIx6pstAAAA"/>
  </w:docVars>
  <w:rsids>
    <w:rsidRoot w:val="00D41F36"/>
    <w:rsid w:val="00003903"/>
    <w:rsid w:val="0000700A"/>
    <w:rsid w:val="00014FEF"/>
    <w:rsid w:val="00021FF0"/>
    <w:rsid w:val="0002327B"/>
    <w:rsid w:val="00045E35"/>
    <w:rsid w:val="000623A2"/>
    <w:rsid w:val="00063DAE"/>
    <w:rsid w:val="00065687"/>
    <w:rsid w:val="0008733B"/>
    <w:rsid w:val="00090206"/>
    <w:rsid w:val="000913AD"/>
    <w:rsid w:val="000A19DA"/>
    <w:rsid w:val="000B69B1"/>
    <w:rsid w:val="000D07ED"/>
    <w:rsid w:val="000D1EE9"/>
    <w:rsid w:val="000D231B"/>
    <w:rsid w:val="000D61C3"/>
    <w:rsid w:val="000D67BC"/>
    <w:rsid w:val="000E144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69F4"/>
    <w:rsid w:val="002353D5"/>
    <w:rsid w:val="00242112"/>
    <w:rsid w:val="0025295A"/>
    <w:rsid w:val="00254174"/>
    <w:rsid w:val="0028448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52A6D"/>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E2BC1"/>
    <w:rsid w:val="004F4502"/>
    <w:rsid w:val="00514751"/>
    <w:rsid w:val="00523434"/>
    <w:rsid w:val="005265DE"/>
    <w:rsid w:val="00543015"/>
    <w:rsid w:val="005502F5"/>
    <w:rsid w:val="00574693"/>
    <w:rsid w:val="005759D3"/>
    <w:rsid w:val="0058139A"/>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3228"/>
    <w:rsid w:val="00643A03"/>
    <w:rsid w:val="00645E20"/>
    <w:rsid w:val="0065074E"/>
    <w:rsid w:val="00660718"/>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4153"/>
    <w:rsid w:val="0087098C"/>
    <w:rsid w:val="00875D12"/>
    <w:rsid w:val="008769AA"/>
    <w:rsid w:val="00877CC9"/>
    <w:rsid w:val="00887201"/>
    <w:rsid w:val="00891BEA"/>
    <w:rsid w:val="0089240E"/>
    <w:rsid w:val="008A0695"/>
    <w:rsid w:val="008A6C8F"/>
    <w:rsid w:val="008B2B2B"/>
    <w:rsid w:val="008B7F99"/>
    <w:rsid w:val="008E7563"/>
    <w:rsid w:val="008E7D4B"/>
    <w:rsid w:val="008F51D5"/>
    <w:rsid w:val="00904FC5"/>
    <w:rsid w:val="0091112F"/>
    <w:rsid w:val="00922606"/>
    <w:rsid w:val="009313B8"/>
    <w:rsid w:val="0093269B"/>
    <w:rsid w:val="00937192"/>
    <w:rsid w:val="00946004"/>
    <w:rsid w:val="00955E6A"/>
    <w:rsid w:val="009611E6"/>
    <w:rsid w:val="00971B53"/>
    <w:rsid w:val="009808D7"/>
    <w:rsid w:val="00983D57"/>
    <w:rsid w:val="0099155B"/>
    <w:rsid w:val="009B7A63"/>
    <w:rsid w:val="009D0764"/>
    <w:rsid w:val="009D20B2"/>
    <w:rsid w:val="009D52FC"/>
    <w:rsid w:val="009E57B4"/>
    <w:rsid w:val="009F51EB"/>
    <w:rsid w:val="009F7802"/>
    <w:rsid w:val="00A0200D"/>
    <w:rsid w:val="00A037DF"/>
    <w:rsid w:val="00A068AF"/>
    <w:rsid w:val="00A25D61"/>
    <w:rsid w:val="00A42D62"/>
    <w:rsid w:val="00A43109"/>
    <w:rsid w:val="00A46751"/>
    <w:rsid w:val="00A5569F"/>
    <w:rsid w:val="00A63B64"/>
    <w:rsid w:val="00A719CA"/>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4164"/>
    <w:rsid w:val="00F263A0"/>
    <w:rsid w:val="00F31715"/>
    <w:rsid w:val="00F34B9C"/>
    <w:rsid w:val="00F4634F"/>
    <w:rsid w:val="00F46460"/>
    <w:rsid w:val="00F50804"/>
    <w:rsid w:val="00F52073"/>
    <w:rsid w:val="00F54ECF"/>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7</Pages>
  <Words>1866</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2479</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Chataut, Robin</cp:lastModifiedBy>
  <cp:revision>53</cp:revision>
  <cp:lastPrinted>2020-01-11T18:56:00Z</cp:lastPrinted>
  <dcterms:created xsi:type="dcterms:W3CDTF">2019-11-07T23:02:00Z</dcterms:created>
  <dcterms:modified xsi:type="dcterms:W3CDTF">2020-05-26T19:11:00Z</dcterms:modified>
</cp:coreProperties>
</file>